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ན]༄༅༅། །རྒྱ་གར་སྐད་དུ། སྭ་བྷཱ་བ་ཨ་སིདྡྷི་ནཱ་མ་ཨུ་བ་དེ་ཤ། བོད་སྐད་དུ། རང་བཞིན་གྲུབ་པ་མེད་པའི་གཞིའི་མན་ངག་ཅེས་བྱ་བ། རྗེ་བཙུན་སྒྲོལ་མ་ལ་ཕྱག་འཚལ་ལོ། །ཨེ་མ་ཇི་ལྟར་མཁས་པ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ྷ་ཁང་འདི་ནི་བཞེངས་པར་བྱ། །ཀ་བ་གཅིག་ལ་སྒོ་དགུ་པའི། །ཤིང་མཁན་གང་གིས་ཁང་བར་བྱས། །ཇི་ལྟར་ནམ་ཞིག་ལྷ་ཁང་དེར། །འཇིག་པར་འགྱུར་བ་མི་ཤེས་ན། །ལྷ་ཁངནང་ནས་ཕུག་རོན་ནི། །གནས་ནི་གང་དུ་ཚོལ་བར་བྱེད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ན། །གང་གིས་གཡོགས་ཤིང་ཞལ་ཞལ་བྱས། །སྒོ་རབ་བསྡམས་པ་དེ་ལྟར་ན། །ཀ་བ་སྲིན་གྱིས་ཟོས་པ་ན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3"/>
      </w:r>
      <w:r>
        <w:t xml:space="preserve">ཤེས་སོ། །གང་གིས་གཡོགས་ཤིང་ཞལ་ཞལ་བྱས། །ལྷ་ཁང་ནང་ནས་ཕུག་རོན་ནི། །གནས་ནི་གང་དུ་ཚོལ་བར་བྱེད། །མར་དང་སྦྲང་རྩིའི་ཟས་བྱིན་ཡང་། །རིགས་ངན་གྱི་ནི་སྤྱོད་པ་འདྲ། །དེ་བཞིན་རྡོ་རྗེ་འགྲོ་བར་བྱེད། །ཇི་ལྟར་ནམ་ཞིག་ལྷ་ཁང་དེར། །འཇིག་པར་འགྱུར་བ་མ་ཤེས་སོ། །ལྷ་ཁང་ནང་དེའི་ཕུག་རོན་ནི། །གནས་ནི་གང་དུ་ཚོལ་བར་བྱེད། །སྣ་ཚོགས་མདོག་ཅན་ཕུག་རོན་ནི། །ལྷ་ཁང་བུམ་པ་སྤངས་ནས་ནི། །དཔའ་བོའི་སྒོ་ནས་སྨྲ་བར་བྱེད། །ཇི་ལྟར་ནམ་ཞིག་ལྷ་ཁང་དེར། །འཇིག་པར་འགྱུར་བ་མ་ཤེས་སོ། །ལྷ་ཁང་ནང་ནས་ཕུག་རོན་ནི། །གནས་ནི་གང་དུ་ཚོལ་བར་བྱེད། །ལྷ་ཁང་བུམ་པ་སྤངས་ནས་ནི། །དཔའ་བོའི་སྒོ་ནས་སྨྲ་བར་བྱེད། །སེམས་ཀྱི་རྣམ་འཕྲུལ་ཡིན་ནོ་ཞེས། །འཕགས་པ་ཀླུ་སྒྲུབ་སྨྲ་བར་བྱེད། །རང་བཞིན་གྲུབ་པ་མེད་པའི་གཞིའི་</w:t>
      </w:r>
      <w:r>
        <w:rPr>
          <w:rStyle w:val="FootnoteReference"/>
        </w:rPr>
        <w:footnoteReference w:id="24"/>
      </w:r>
      <w:r>
        <w:t xml:space="preserve">མན་ངག་ཅེས་བྱ་བ་སློབ་དཔོན་ཀླུ་སྒྲུབ་ཀྱིས་མཛད་པ་རྫོགས་[༡༤བ]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78f8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9Z</dcterms:created>
  <dcterms:modified xsi:type="dcterms:W3CDTF">2017-05-05T09:32:09Z</dcterms:modified>
</cp:coreProperties>
</file>